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491CC10A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9262E9" w:rsidRPr="009262E9">
        <w:rPr>
          <w:noProof/>
        </w:rPr>
        <w:t>Practical based on Pandas Data Structures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0EE09377" w14:textId="3FD80196" w:rsidR="002A5C09" w:rsidRDefault="00DE1321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What </w:t>
      </w:r>
      <w:r>
        <w:rPr>
          <w:rFonts w:asciiTheme="minorHAnsi" w:eastAsia="Cambria" w:hAnsiTheme="minorHAnsi" w:cstheme="minorHAnsi"/>
          <w:bCs/>
          <w:color w:val="000000" w:themeColor="text1"/>
        </w:rPr>
        <w:t>i</w:t>
      </w:r>
      <w:r w:rsidRPr="00DE1321">
        <w:rPr>
          <w:rFonts w:asciiTheme="minorHAnsi" w:eastAsia="Cambria" w:hAnsiTheme="minorHAnsi" w:cstheme="minorHAnsi"/>
          <w:bCs/>
          <w:color w:val="000000" w:themeColor="text1"/>
        </w:rPr>
        <w:t>s Python Pandas?</w:t>
      </w:r>
    </w:p>
    <w:p w14:paraId="09806BEB" w14:textId="699C9EE9" w:rsidR="00DE1321" w:rsidRDefault="00DE1321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Pandas is a powerful, open-source data analysis and manipulation </w:t>
      </w:r>
      <w:r>
        <w:rPr>
          <w:rFonts w:asciiTheme="minorHAnsi" w:eastAsia="Cambria" w:hAnsiTheme="minorHAnsi" w:cstheme="minorHAnsi"/>
          <w:bCs/>
          <w:color w:val="000000" w:themeColor="text1"/>
        </w:rPr>
        <w:t>package</w:t>
      </w:r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 for Python. It provides data structures and functions needed to work on structured data seamlessly and efficiently.</w:t>
      </w:r>
    </w:p>
    <w:p w14:paraId="6DD6C1E1" w14:textId="09ED3A46" w:rsidR="00AC3A0E" w:rsidRDefault="000F50FB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>What Is Pandas Used For?</w:t>
      </w:r>
    </w:p>
    <w:p w14:paraId="6FB253E5" w14:textId="02DCFA4F" w:rsidR="000F50FB" w:rsidRPr="000F50FB" w:rsidRDefault="000F50FB" w:rsidP="000F50FB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>Pandas is extensively used for:</w:t>
      </w:r>
    </w:p>
    <w:p w14:paraId="27496105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Cleaning: Handling missing values, duplications, and incorrect data formats.</w:t>
      </w:r>
    </w:p>
    <w:p w14:paraId="451BB4CA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Manipulation: Filtering, transforming, and merging datasets.</w:t>
      </w:r>
    </w:p>
    <w:p w14:paraId="52F37728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Analysis: Performing statistical analysis and aggregations.</w:t>
      </w:r>
    </w:p>
    <w:p w14:paraId="612F2833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Visualization: Creating plots and charts to visualize data trends and patterns.</w:t>
      </w:r>
    </w:p>
    <w:p w14:paraId="1A1E00F4" w14:textId="6926113B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Time Series Analysis: Handling and manipulating time series data.</w:t>
      </w:r>
    </w:p>
    <w:p w14:paraId="3226420B" w14:textId="0504ACFF" w:rsidR="00AC3A0E" w:rsidRDefault="000F50FB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>Run the following command to install Pandas:</w:t>
      </w:r>
    </w:p>
    <w:p w14:paraId="44186B04" w14:textId="24DE8EC7" w:rsidR="000F50FB" w:rsidRDefault="000F50FB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>pip install pandas</w:t>
      </w:r>
    </w:p>
    <w:p w14:paraId="493DCDA8" w14:textId="45E1279F" w:rsidR="007340C3" w:rsidRPr="007340C3" w:rsidRDefault="007340C3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40C3">
        <w:rPr>
          <w:rFonts w:asciiTheme="minorHAnsi" w:eastAsia="Cambria" w:hAnsiTheme="minorHAnsi" w:cstheme="minorHAnsi"/>
          <w:bCs/>
          <w:color w:val="000000" w:themeColor="text1"/>
        </w:rPr>
        <w:t>import pandas as pd</w:t>
      </w:r>
    </w:p>
    <w:p w14:paraId="7F6F2965" w14:textId="63078198" w:rsidR="000F50FB" w:rsidRDefault="007340C3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40C3">
        <w:rPr>
          <w:rFonts w:asciiTheme="minorHAnsi" w:eastAsia="Cambria" w:hAnsiTheme="minorHAnsi" w:cstheme="minorHAnsi"/>
          <w:bCs/>
          <w:color w:val="000000" w:themeColor="text1"/>
        </w:rPr>
        <w:t>print(pd.__version__)</w:t>
      </w:r>
    </w:p>
    <w:p w14:paraId="7CE1E0C4" w14:textId="77777777" w:rsidR="00BE15D4" w:rsidRPr="00BE15D4" w:rsidRDefault="00BE15D4" w:rsidP="00BE15D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Pandas Series</w:t>
      </w:r>
    </w:p>
    <w:p w14:paraId="004AF929" w14:textId="1799627E" w:rsidR="00BE15D4" w:rsidRDefault="00BE15D4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</w:rPr>
        <w:t>A Pandas Series is a one-dimensional labeled array capable of holding any data type. It is similar to a column in a spreadsheet or a SQL table.</w:t>
      </w:r>
    </w:p>
    <w:p w14:paraId="0A302802" w14:textId="5FDCEDF3" w:rsidR="00BE15D4" w:rsidRDefault="00BE15D4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761BD2FB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pandas as pd</w:t>
      </w:r>
    </w:p>
    <w:p w14:paraId="2479D9AD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ing a Series</w:t>
      </w:r>
    </w:p>
    <w:p w14:paraId="71A08A4D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data = [1, 2, 3, 4, 5]</w:t>
      </w:r>
    </w:p>
    <w:p w14:paraId="36E69E9D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series = pd.Series(data)</w:t>
      </w:r>
    </w:p>
    <w:p w14:paraId="5DF6F30A" w14:textId="65D6B48D" w:rsidR="008468FE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series)</w:t>
      </w:r>
    </w:p>
    <w:p w14:paraId="48CFBB93" w14:textId="77777777" w:rsidR="008468FE" w:rsidRDefault="008468FE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322573F" w14:textId="77777777" w:rsidR="008468FE" w:rsidRDefault="008468FE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BCD549F" w14:textId="10C1F313" w:rsidR="008468FE" w:rsidRDefault="008468FE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Output:</w:t>
      </w:r>
    </w:p>
    <w:p w14:paraId="0FBCF1C1" w14:textId="7BED259C" w:rsidR="008468FE" w:rsidRDefault="008468FE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              </w:t>
      </w:r>
      <w:r w:rsidRPr="008468FE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drawing>
          <wp:inline distT="0" distB="0" distL="0" distR="0" wp14:anchorId="53C8CBF4" wp14:editId="59453A43">
            <wp:extent cx="3896269" cy="2276793"/>
            <wp:effectExtent l="0" t="0" r="9525" b="9525"/>
            <wp:docPr id="1962992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99234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60E22" w14:textId="2BB27E33" w:rsidR="00BE15D4" w:rsidRPr="00BE15D4" w:rsidRDefault="008468FE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</w:t>
      </w:r>
    </w:p>
    <w:p w14:paraId="026C2C4F" w14:textId="77777777" w:rsidR="00BE15D4" w:rsidRDefault="00BE15D4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3DA8C18" w14:textId="77777777" w:rsidR="00BE15D4" w:rsidRPr="00BE15D4" w:rsidRDefault="00BE15D4" w:rsidP="00BE15D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Basic Operations on Series</w:t>
      </w:r>
    </w:p>
    <w:p w14:paraId="6FB35F14" w14:textId="1FD41C49" w:rsidR="00AC3A0E" w:rsidRDefault="00BE15D4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P</w:t>
      </w:r>
      <w:r w:rsidRPr="00BE15D4">
        <w:rPr>
          <w:rFonts w:asciiTheme="minorHAnsi" w:eastAsia="Cambria" w:hAnsiTheme="minorHAnsi" w:cstheme="minorHAnsi"/>
          <w:bCs/>
          <w:color w:val="000000" w:themeColor="text1"/>
        </w:rPr>
        <w:t>erform various operations on Series, such as arithmetic operations, filtering, and statistical calculations.</w:t>
      </w:r>
    </w:p>
    <w:p w14:paraId="7F13ABB3" w14:textId="6BB8F7B3" w:rsidR="00086916" w:rsidRDefault="00086916" w:rsidP="00086916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Example:</w:t>
      </w:r>
    </w:p>
    <w:p w14:paraId="4B131A6D" w14:textId="33AFEC94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Arithmetic Operations</w:t>
      </w:r>
    </w:p>
    <w:p w14:paraId="36E9A4E2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series2 = series + 10</w:t>
      </w:r>
    </w:p>
    <w:p w14:paraId="3C675169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series2)</w:t>
      </w:r>
    </w:p>
    <w:p w14:paraId="62AB04C8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Filtering</w:t>
      </w:r>
    </w:p>
    <w:p w14:paraId="55E34C1D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filtered_series = series[series &gt; 2]</w:t>
      </w:r>
    </w:p>
    <w:p w14:paraId="0BEBDE1D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filtered_series)</w:t>
      </w:r>
    </w:p>
    <w:p w14:paraId="72B4AF63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Statistical Calculations</w:t>
      </w:r>
    </w:p>
    <w:p w14:paraId="18B9534A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mean_value = series.mean()</w:t>
      </w:r>
    </w:p>
    <w:p w14:paraId="18BD0E22" w14:textId="77777777" w:rsid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mean_value)</w:t>
      </w:r>
    </w:p>
    <w:p w14:paraId="149576B3" w14:textId="4FD90863" w:rsid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  <w:r w:rsidR="008468FE">
        <w:rPr>
          <w:rFonts w:asciiTheme="minorHAnsi" w:eastAsia="Cambria" w:hAnsiTheme="minorHAnsi" w:cstheme="minorHAnsi"/>
          <w:bCs/>
          <w:color w:val="000000" w:themeColor="text1"/>
          <w:lang w:val="en-IN"/>
        </w:rPr>
        <w:t>:</w:t>
      </w:r>
    </w:p>
    <w:p w14:paraId="7416506B" w14:textId="40D81EB4" w:rsidR="008468FE" w:rsidRDefault="008468FE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 xml:space="preserve">               </w:t>
      </w:r>
      <w:r w:rsidRPr="008468FE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drawing>
          <wp:inline distT="0" distB="0" distL="0" distR="0" wp14:anchorId="3E1EA9DF" wp14:editId="3967989E">
            <wp:extent cx="5525271" cy="3400900"/>
            <wp:effectExtent l="0" t="0" r="0" b="9525"/>
            <wp:docPr id="1862168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6845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8D6D4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25F2BB1" w14:textId="77777777" w:rsidR="00AC3A0E" w:rsidRDefault="00AC3A0E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6F940B3" w14:textId="2BE0092D" w:rsidR="00AD3CF5" w:rsidRDefault="00AD3CF5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</w:rPr>
        <w:t>Pandas Dataframe</w:t>
      </w:r>
    </w:p>
    <w:p w14:paraId="6ACCC66B" w14:textId="57A989F1" w:rsidR="00AD3CF5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06EDF714" wp14:editId="4456592B">
            <wp:simplePos x="0" y="0"/>
            <wp:positionH relativeFrom="column">
              <wp:posOffset>1059180</wp:posOffset>
            </wp:positionH>
            <wp:positionV relativeFrom="paragraph">
              <wp:posOffset>872490</wp:posOffset>
            </wp:positionV>
            <wp:extent cx="4556760" cy="2202180"/>
            <wp:effectExtent l="0" t="0" r="0" b="7620"/>
            <wp:wrapNone/>
            <wp:docPr id="3085586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94" t="5303" r="3709" b="12851"/>
                    <a:stretch/>
                  </pic:blipFill>
                  <pic:spPr bwMode="auto">
                    <a:xfrm>
                      <a:off x="0" y="0"/>
                      <a:ext cx="455676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C1B2C">
        <w:rPr>
          <w:rFonts w:asciiTheme="minorHAnsi" w:eastAsia="Cambria" w:hAnsiTheme="minorHAnsi" w:cstheme="minorHAnsi"/>
          <w:bCs/>
          <w:color w:val="000000" w:themeColor="text1"/>
        </w:rPr>
        <w:t>Pandas DataFrame is two-dimensional size-mutable, potentially heterogeneous tabular data structure with labeled axes (rows and columns). A Data frame is a two-dimensional data structure, i.e., data is aligned in a tabular fashion in rows and columns. Pandas DataFrame consists of three principal components, the data, rows, and columns.</w:t>
      </w:r>
    </w:p>
    <w:p w14:paraId="1C932EE8" w14:textId="35C4BD93" w:rsidR="003C1B2C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B9C11FD" w14:textId="77777777" w:rsidR="003C1B2C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62A35FD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499BFD8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996E7AF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C696E3A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968743F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758D2A4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9740F05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0DCB0C0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D3684C8" w14:textId="0471126E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ing a DataFrame</w:t>
      </w:r>
    </w:p>
    <w:p w14:paraId="0F90C440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ata = {</w:t>
      </w:r>
    </w:p>
    <w:p w14:paraId="3FC58BB0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    'Name': ['Alice', 'Bob', 'Charlie'],</w:t>
      </w:r>
    </w:p>
    <w:p w14:paraId="188CC0DF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    'Age': [25, 30, 35],</w:t>
      </w:r>
    </w:p>
    <w:p w14:paraId="6ACFEDFF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    'City': ['New York', 'Los Angeles', 'Chicago']</w:t>
      </w:r>
    </w:p>
    <w:p w14:paraId="45EA3850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}</w:t>
      </w:r>
    </w:p>
    <w:p w14:paraId="457F2576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f = pd.DataFrame(data)</w:t>
      </w:r>
    </w:p>
    <w:p w14:paraId="39CCF5E3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df)</w:t>
      </w:r>
    </w:p>
    <w:p w14:paraId="2CF92089" w14:textId="5656BF9C" w:rsidR="003C1B2C" w:rsidRDefault="00DC1D5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Output </w:t>
      </w:r>
      <w:r w:rsidR="008468FE">
        <w:rPr>
          <w:rFonts w:asciiTheme="minorHAnsi" w:eastAsia="Cambria" w:hAnsiTheme="minorHAnsi" w:cstheme="minorHAnsi"/>
          <w:bCs/>
          <w:color w:val="000000" w:themeColor="text1"/>
        </w:rPr>
        <w:t>:</w:t>
      </w:r>
    </w:p>
    <w:p w14:paraId="3203CE39" w14:textId="281972F2" w:rsidR="008468FE" w:rsidRDefault="008468FE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               </w:t>
      </w:r>
      <w:r w:rsidRPr="008468FE">
        <w:rPr>
          <w:rFonts w:asciiTheme="minorHAnsi" w:eastAsia="Cambria" w:hAnsiTheme="minorHAnsi" w:cstheme="minorHAnsi"/>
          <w:bCs/>
          <w:noProof/>
          <w:color w:val="000000" w:themeColor="text1"/>
        </w:rPr>
        <w:drawing>
          <wp:inline distT="0" distB="0" distL="0" distR="0" wp14:anchorId="735B886D" wp14:editId="198DA7A0">
            <wp:extent cx="5287113" cy="2448267"/>
            <wp:effectExtent l="0" t="0" r="0" b="9525"/>
            <wp:docPr id="5106952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69521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18252" w14:textId="77777777" w:rsidR="00DC1D5A" w:rsidRDefault="00DC1D5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48ACAF9C" w14:textId="77777777" w:rsidR="00DC1D5A" w:rsidRDefault="00DC1D5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61B5866" w14:textId="6BF64E65" w:rsidR="003C1B2C" w:rsidRPr="00DC1D5A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/>
          <w:color w:val="000000" w:themeColor="text1"/>
        </w:rPr>
      </w:pPr>
      <w:r w:rsidRPr="00DC1D5A">
        <w:rPr>
          <w:rFonts w:asciiTheme="minorHAnsi" w:eastAsia="Cambria" w:hAnsiTheme="minorHAnsi" w:cstheme="minorHAnsi"/>
          <w:b/>
          <w:color w:val="000000" w:themeColor="text1"/>
        </w:rPr>
        <w:t>Basic Operations on Dataframes</w:t>
      </w:r>
    </w:p>
    <w:p w14:paraId="6A4DF5E9" w14:textId="40E2581E" w:rsidR="003C1B2C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C1B2C">
        <w:rPr>
          <w:rFonts w:asciiTheme="minorHAnsi" w:eastAsia="Cambria" w:hAnsiTheme="minorHAnsi" w:cstheme="minorHAnsi"/>
          <w:bCs/>
          <w:color w:val="000000" w:themeColor="text1"/>
        </w:rPr>
        <w:t>DataFrames support a wide range of operations for data manipulation and analysis.</w:t>
      </w:r>
    </w:p>
    <w:p w14:paraId="2E876187" w14:textId="449B919D" w:rsidR="003C1B2C" w:rsidRPr="003C1B2C" w:rsidRDefault="003C1B2C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C1B2C">
        <w:rPr>
          <w:rFonts w:asciiTheme="minorHAnsi" w:eastAsia="Cambria" w:hAnsiTheme="minorHAnsi" w:cstheme="minorHAnsi"/>
          <w:bCs/>
          <w:color w:val="000000" w:themeColor="text1"/>
        </w:rPr>
        <w:t># Accessing Columns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 xml:space="preserve"> (</w:t>
      </w:r>
      <w:r w:rsidR="00DC1D5A" w:rsidRPr="00DC1D5A">
        <w:rPr>
          <w:rFonts w:asciiTheme="minorHAnsi" w:eastAsia="Cambria" w:hAnsiTheme="minorHAnsi" w:cstheme="minorHAnsi"/>
          <w:bCs/>
          <w:color w:val="000000" w:themeColor="text1"/>
        </w:rPr>
        <w:t xml:space="preserve"># select 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one</w:t>
      </w:r>
      <w:r w:rsidR="00DC1D5A" w:rsidRPr="00DC1D5A">
        <w:rPr>
          <w:rFonts w:asciiTheme="minorHAnsi" w:eastAsia="Cambria" w:hAnsiTheme="minorHAnsi" w:cstheme="minorHAnsi"/>
          <w:bCs/>
          <w:color w:val="000000" w:themeColor="text1"/>
        </w:rPr>
        <w:t xml:space="preserve"> column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7DF6BAB" w14:textId="1C87354D" w:rsidR="00AD3CF5" w:rsidRDefault="003C1B2C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C1B2C">
        <w:rPr>
          <w:rFonts w:asciiTheme="minorHAnsi" w:eastAsia="Cambria" w:hAnsiTheme="minorHAnsi" w:cstheme="minorHAnsi"/>
          <w:bCs/>
          <w:color w:val="000000" w:themeColor="text1"/>
        </w:rPr>
        <w:t>print(df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[</w:t>
      </w:r>
      <w:r w:rsidRPr="003C1B2C">
        <w:rPr>
          <w:rFonts w:asciiTheme="minorHAnsi" w:eastAsia="Cambria" w:hAnsiTheme="minorHAnsi" w:cstheme="minorHAnsi"/>
          <w:bCs/>
          <w:color w:val="000000" w:themeColor="text1"/>
        </w:rPr>
        <w:t>['Name']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]</w:t>
      </w:r>
      <w:r w:rsidRPr="003C1B2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26CA5C11" w14:textId="77777777" w:rsidR="008468FE" w:rsidRDefault="008468FE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5DD090B" w14:textId="77777777" w:rsidR="008468FE" w:rsidRDefault="008468FE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312479B" w14:textId="7BB0B2D9" w:rsidR="00DC1D5A" w:rsidRDefault="00DC1D5A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lastRenderedPageBreak/>
        <w:t>Output</w:t>
      </w:r>
      <w:r w:rsidR="008468FE">
        <w:rPr>
          <w:rFonts w:asciiTheme="minorHAnsi" w:eastAsia="Cambria" w:hAnsiTheme="minorHAnsi" w:cstheme="minorHAnsi"/>
          <w:bCs/>
          <w:color w:val="000000" w:themeColor="text1"/>
        </w:rPr>
        <w:t>:</w:t>
      </w:r>
    </w:p>
    <w:p w14:paraId="1C97D14A" w14:textId="3D29D8C1" w:rsidR="008468FE" w:rsidRDefault="008468FE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              </w:t>
      </w:r>
      <w:r w:rsidRPr="008468FE">
        <w:rPr>
          <w:rFonts w:asciiTheme="minorHAnsi" w:eastAsia="Cambria" w:hAnsiTheme="minorHAnsi" w:cstheme="minorHAnsi"/>
          <w:bCs/>
          <w:noProof/>
          <w:color w:val="000000" w:themeColor="text1"/>
        </w:rPr>
        <w:drawing>
          <wp:inline distT="0" distB="0" distL="0" distR="0" wp14:anchorId="096D3C4F" wp14:editId="3EAF4E28">
            <wp:extent cx="3972479" cy="1143160"/>
            <wp:effectExtent l="0" t="0" r="0" b="0"/>
            <wp:docPr id="1911098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09868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B62E6" w14:textId="77777777" w:rsidR="00DC1D5A" w:rsidRDefault="00DC1D5A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18787126" w14:textId="523B3044" w:rsidR="00A8230B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# Adding a New Column</w:t>
      </w:r>
    </w:p>
    <w:p w14:paraId="2217EA01" w14:textId="567125D3" w:rsidR="003C1B2C" w:rsidRP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df['Salary'] = [70000, 80000, 90000]</w:t>
      </w:r>
    </w:p>
    <w:p w14:paraId="5E95BF3A" w14:textId="4DC4E2AC" w:rsid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print(df)</w:t>
      </w:r>
    </w:p>
    <w:p w14:paraId="34598E73" w14:textId="66563BDB" w:rsidR="00DC1D5A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  <w:r w:rsidR="008468FE">
        <w:rPr>
          <w:rFonts w:eastAsia="Cambria"/>
          <w:bCs/>
          <w:color w:val="000000" w:themeColor="text1"/>
        </w:rPr>
        <w:t>:</w:t>
      </w:r>
    </w:p>
    <w:p w14:paraId="4D1E8CC8" w14:textId="1C2C3C53" w:rsidR="008468FE" w:rsidRDefault="008468FE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           </w:t>
      </w:r>
      <w:r w:rsidRPr="008468FE">
        <w:rPr>
          <w:rFonts w:eastAsia="Cambria"/>
          <w:bCs/>
          <w:noProof/>
          <w:color w:val="000000" w:themeColor="text1"/>
        </w:rPr>
        <w:drawing>
          <wp:inline distT="0" distB="0" distL="0" distR="0" wp14:anchorId="6813073A" wp14:editId="3D093C6C">
            <wp:extent cx="4801270" cy="1352739"/>
            <wp:effectExtent l="0" t="0" r="0" b="0"/>
            <wp:docPr id="1275206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20658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C011A" w14:textId="77777777" w:rsidR="00DC1D5A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F6B4528" w14:textId="77777777" w:rsidR="00DC1D5A" w:rsidRPr="003C1B2C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825E907" w14:textId="1538C438" w:rsidR="003C1B2C" w:rsidRP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# Dropping a Column</w:t>
      </w:r>
    </w:p>
    <w:p w14:paraId="2D95AC6A" w14:textId="3DCC42C1" w:rsidR="003C1B2C" w:rsidRP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df = df.drop('City', axis=1)</w:t>
      </w:r>
    </w:p>
    <w:p w14:paraId="71CAEDD2" w14:textId="620434F9" w:rsid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print(df)</w:t>
      </w:r>
    </w:p>
    <w:p w14:paraId="031FAADB" w14:textId="265FDAD8" w:rsidR="00DC1D5A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  <w:r w:rsidR="008468FE">
        <w:rPr>
          <w:rFonts w:eastAsia="Cambria"/>
          <w:bCs/>
          <w:color w:val="000000" w:themeColor="text1"/>
        </w:rPr>
        <w:t>:</w:t>
      </w:r>
    </w:p>
    <w:p w14:paraId="3ABCB960" w14:textId="29BC2141" w:rsidR="008468FE" w:rsidRDefault="008468FE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            </w:t>
      </w:r>
      <w:r w:rsidRPr="008468FE">
        <w:rPr>
          <w:rFonts w:eastAsia="Cambria"/>
          <w:bCs/>
          <w:noProof/>
          <w:color w:val="000000" w:themeColor="text1"/>
        </w:rPr>
        <w:drawing>
          <wp:inline distT="0" distB="0" distL="0" distR="0" wp14:anchorId="31548FF5" wp14:editId="14237F93">
            <wp:extent cx="5020376" cy="1457528"/>
            <wp:effectExtent l="0" t="0" r="8890" b="9525"/>
            <wp:docPr id="13858576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85766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A734F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7588908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C94EAFD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16D3821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DD88DF1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999EE69" w14:textId="7F907CAC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T</w:t>
      </w:r>
      <w:r w:rsidRPr="00D54338">
        <w:rPr>
          <w:rFonts w:eastAsia="Cambria"/>
          <w:bCs/>
          <w:color w:val="000000" w:themeColor="text1"/>
        </w:rPr>
        <w:t>he DataFrame is like a table with rows and columns.</w:t>
      </w:r>
    </w:p>
    <w:p w14:paraId="1FA7A477" w14:textId="1F3C5A9E" w:rsidR="00A8230B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andas use the loc attribute to return one or more specified row(s)</w:t>
      </w:r>
    </w:p>
    <w:p w14:paraId="02792567" w14:textId="6EC0B3D1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#</w:t>
      </w:r>
      <w:r w:rsidRPr="00D54338">
        <w:rPr>
          <w:rFonts w:ascii="Verdana" w:hAnsi="Verdana"/>
          <w:color w:val="000000"/>
          <w:sz w:val="23"/>
          <w:szCs w:val="23"/>
          <w:shd w:val="clear" w:color="auto" w:fill="E7E9EB"/>
        </w:rPr>
        <w:t xml:space="preserve"> </w:t>
      </w:r>
      <w:r w:rsidRPr="00D54338">
        <w:rPr>
          <w:rFonts w:eastAsia="Cambria"/>
          <w:bCs/>
          <w:color w:val="000000" w:themeColor="text1"/>
        </w:rPr>
        <w:t>Return row 0:</w:t>
      </w:r>
    </w:p>
    <w:p w14:paraId="3FFE7C24" w14:textId="37CC256D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rint(df.loc[[0]])</w:t>
      </w:r>
    </w:p>
    <w:p w14:paraId="77D4A903" w14:textId="30E1EE83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  <w:r w:rsidR="008468FE">
        <w:rPr>
          <w:rFonts w:eastAsia="Cambria"/>
          <w:bCs/>
          <w:color w:val="000000" w:themeColor="text1"/>
        </w:rPr>
        <w:t>:</w:t>
      </w:r>
    </w:p>
    <w:p w14:paraId="63696EC3" w14:textId="3ED18F5B" w:rsidR="008468FE" w:rsidRDefault="008468FE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            </w:t>
      </w:r>
      <w:r w:rsidRPr="008468FE">
        <w:rPr>
          <w:rFonts w:eastAsia="Cambria"/>
          <w:bCs/>
          <w:noProof/>
          <w:color w:val="000000" w:themeColor="text1"/>
        </w:rPr>
        <w:drawing>
          <wp:inline distT="0" distB="0" distL="0" distR="0" wp14:anchorId="0875639D" wp14:editId="1A7B3170">
            <wp:extent cx="3362794" cy="695422"/>
            <wp:effectExtent l="0" t="0" r="9525" b="9525"/>
            <wp:docPr id="2972147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21479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41AB3" w14:textId="2592B9D7" w:rsidR="00D54338" w:rsidRDefault="008468FE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          </w:t>
      </w:r>
    </w:p>
    <w:p w14:paraId="68325E0D" w14:textId="73271C42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#</w:t>
      </w:r>
      <w:r w:rsidRPr="00D54338">
        <w:rPr>
          <w:rFonts w:eastAsia="Cambria"/>
          <w:bCs/>
          <w:color w:val="000000" w:themeColor="text1"/>
        </w:rPr>
        <w:t>Return row 0 and 1:</w:t>
      </w:r>
    </w:p>
    <w:p w14:paraId="13C02401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#use a list of indexes:</w:t>
      </w:r>
    </w:p>
    <w:p w14:paraId="03A67D05" w14:textId="4D320358" w:rsid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rint(df.loc[[0, 1]])</w:t>
      </w:r>
    </w:p>
    <w:p w14:paraId="1A15060F" w14:textId="08F03AF6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  <w:r w:rsidR="008468FE">
        <w:rPr>
          <w:rFonts w:eastAsia="Cambria"/>
          <w:bCs/>
          <w:color w:val="000000" w:themeColor="text1"/>
        </w:rPr>
        <w:t>:</w:t>
      </w:r>
    </w:p>
    <w:p w14:paraId="7EDB34AB" w14:textId="1EBD6376" w:rsidR="008468FE" w:rsidRDefault="008468FE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        </w:t>
      </w:r>
      <w:r w:rsidR="008C6F0D" w:rsidRPr="008C6F0D">
        <w:rPr>
          <w:rFonts w:eastAsia="Cambria"/>
          <w:bCs/>
          <w:noProof/>
          <w:color w:val="000000" w:themeColor="text1"/>
        </w:rPr>
        <w:drawing>
          <wp:inline distT="0" distB="0" distL="0" distR="0" wp14:anchorId="629D7A9C" wp14:editId="4E759D38">
            <wp:extent cx="3429479" cy="857370"/>
            <wp:effectExtent l="0" t="0" r="0" b="0"/>
            <wp:docPr id="15037948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948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9CA82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CBA8D27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1FDE719" w14:textId="5F8E06A9" w:rsidR="00D54338" w:rsidRPr="00D54338" w:rsidRDefault="00D54338" w:rsidP="00CA4B0E">
      <w:pPr>
        <w:spacing w:line="276" w:lineRule="auto"/>
        <w:jc w:val="both"/>
        <w:rPr>
          <w:rFonts w:eastAsia="Cambria"/>
          <w:b/>
          <w:color w:val="000000" w:themeColor="text1"/>
        </w:rPr>
      </w:pPr>
      <w:r w:rsidRPr="00D54338">
        <w:rPr>
          <w:rFonts w:eastAsia="Cambria"/>
          <w:b/>
          <w:color w:val="000000" w:themeColor="text1"/>
        </w:rPr>
        <w:t>Named Indexes</w:t>
      </w:r>
    </w:p>
    <w:p w14:paraId="21885520" w14:textId="27ECE7CD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With the index argument, you can name your own indexes.</w:t>
      </w:r>
    </w:p>
    <w:p w14:paraId="71A9993D" w14:textId="29F1CC59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Example:</w:t>
      </w:r>
    </w:p>
    <w:p w14:paraId="79213436" w14:textId="3624E0F8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Add a list of names to give each row a name:</w:t>
      </w:r>
    </w:p>
    <w:p w14:paraId="65CB42ED" w14:textId="6B653D3F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import pandas as pd</w:t>
      </w:r>
    </w:p>
    <w:p w14:paraId="41D36F51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data = {</w:t>
      </w:r>
    </w:p>
    <w:p w14:paraId="67623B82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 xml:space="preserve">  "calories": [420, 380, 390],</w:t>
      </w:r>
    </w:p>
    <w:p w14:paraId="3E91D633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 xml:space="preserve">  "duration": [50, 40, 45]</w:t>
      </w:r>
    </w:p>
    <w:p w14:paraId="704724C2" w14:textId="25EB8AA8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}</w:t>
      </w:r>
    </w:p>
    <w:p w14:paraId="41E6AED2" w14:textId="583310BE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df = pd.DataFrame(data, index = ["day1", "day2", "day3"])</w:t>
      </w:r>
    </w:p>
    <w:p w14:paraId="579BCAF2" w14:textId="49CD7DF0" w:rsid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rint(df)</w:t>
      </w:r>
    </w:p>
    <w:p w14:paraId="4C386476" w14:textId="111D526D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  <w:r w:rsidR="008C6F0D">
        <w:rPr>
          <w:rFonts w:eastAsia="Cambria"/>
          <w:bCs/>
          <w:color w:val="000000" w:themeColor="text1"/>
        </w:rPr>
        <w:t>:</w:t>
      </w:r>
    </w:p>
    <w:p w14:paraId="016834A3" w14:textId="61C36874" w:rsidR="00A67742" w:rsidRDefault="008C6F0D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lastRenderedPageBreak/>
        <w:t xml:space="preserve">             </w:t>
      </w:r>
      <w:r w:rsidRPr="008C6F0D">
        <w:rPr>
          <w:rFonts w:eastAsia="Cambria"/>
          <w:bCs/>
          <w:noProof/>
          <w:color w:val="000000" w:themeColor="text1"/>
        </w:rPr>
        <w:drawing>
          <wp:inline distT="0" distB="0" distL="0" distR="0" wp14:anchorId="0DAE77FF" wp14:editId="793E2FF9">
            <wp:extent cx="6201640" cy="2172003"/>
            <wp:effectExtent l="0" t="0" r="8890" b="0"/>
            <wp:docPr id="741299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29900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01640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7A8CD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D6602ED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67742">
        <w:rPr>
          <w:rFonts w:eastAsia="Cambria"/>
          <w:bCs/>
          <w:color w:val="000000" w:themeColor="text1"/>
        </w:rPr>
        <w:t>Explanation of Key Pandas Functions</w:t>
      </w:r>
    </w:p>
    <w:p w14:paraId="7D8B3ED2" w14:textId="51B48FB8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67742">
        <w:rPr>
          <w:rFonts w:eastAsia="Cambria"/>
          <w:bCs/>
          <w:color w:val="000000" w:themeColor="text1"/>
        </w:rPr>
        <w:t>Reading and Writing Data:</w:t>
      </w:r>
    </w:p>
    <w:p w14:paraId="1F971E57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AB95AF6" w14:textId="67DF73EE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Reading Data: </w:t>
      </w:r>
      <w:r w:rsidRPr="00A67742">
        <w:rPr>
          <w:rFonts w:eastAsia="Cambria"/>
          <w:bCs/>
          <w:color w:val="000000" w:themeColor="text1"/>
        </w:rPr>
        <w:t>Read a CSV file into a DataFrame.</w:t>
      </w:r>
    </w:p>
    <w:p w14:paraId="2151E397" w14:textId="41C307C9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Example:</w:t>
      </w:r>
    </w:p>
    <w:p w14:paraId="22001915" w14:textId="77777777" w:rsidR="00A67742" w:rsidRPr="00CB5830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CB5830">
        <w:rPr>
          <w:rFonts w:eastAsia="Cambria"/>
          <w:bCs/>
          <w:color w:val="000000" w:themeColor="text1"/>
        </w:rPr>
        <w:t>dat = pd.read_csv("data.csv")</w:t>
      </w:r>
    </w:p>
    <w:p w14:paraId="33B42BC6" w14:textId="78CEFF69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CB5830">
        <w:rPr>
          <w:rFonts w:eastAsia="Cambria"/>
          <w:bCs/>
          <w:color w:val="000000" w:themeColor="text1"/>
        </w:rPr>
        <w:t>print(dat)</w:t>
      </w:r>
    </w:p>
    <w:p w14:paraId="210B330C" w14:textId="208B13DE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  <w:r w:rsidR="008C6F0D">
        <w:rPr>
          <w:rFonts w:eastAsia="Cambria"/>
          <w:bCs/>
          <w:color w:val="000000" w:themeColor="text1"/>
        </w:rPr>
        <w:t>:</w:t>
      </w:r>
    </w:p>
    <w:p w14:paraId="0D447724" w14:textId="035B7D79" w:rsidR="00BD5B35" w:rsidRDefault="00BD5B35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           </w:t>
      </w:r>
      <w:r w:rsidR="00AF5CFA" w:rsidRPr="00AF5CFA">
        <w:rPr>
          <w:rFonts w:eastAsia="Cambria"/>
          <w:bCs/>
          <w:noProof/>
          <w:color w:val="000000" w:themeColor="text1"/>
        </w:rPr>
        <w:drawing>
          <wp:inline distT="0" distB="0" distL="0" distR="0" wp14:anchorId="67E940D4" wp14:editId="7A68F5DB">
            <wp:extent cx="2143424" cy="714475"/>
            <wp:effectExtent l="0" t="0" r="0" b="9525"/>
            <wp:docPr id="1462187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18700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FACC5" w14:textId="0FB89057" w:rsidR="008C6F0D" w:rsidRDefault="008C6F0D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</w:t>
      </w:r>
    </w:p>
    <w:p w14:paraId="019765BD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CA0A1E3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E679FEF" w14:textId="49B5665B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67742">
        <w:rPr>
          <w:rFonts w:eastAsia="Cambria"/>
          <w:bCs/>
          <w:color w:val="000000" w:themeColor="text1"/>
        </w:rPr>
        <w:t>Writing Data</w:t>
      </w:r>
      <w:r>
        <w:rPr>
          <w:rFonts w:eastAsia="Cambria"/>
          <w:bCs/>
          <w:color w:val="000000" w:themeColor="text1"/>
        </w:rPr>
        <w:t xml:space="preserve">: </w:t>
      </w:r>
      <w:r w:rsidRPr="00A67742">
        <w:rPr>
          <w:rFonts w:eastAsia="Cambria"/>
          <w:bCs/>
          <w:color w:val="000000" w:themeColor="text1"/>
        </w:rPr>
        <w:t>Write a DataFrame to a CSV file.</w:t>
      </w:r>
    </w:p>
    <w:p w14:paraId="4ED8E6EF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Note: </w:t>
      </w:r>
      <w:r w:rsidRPr="00A67742">
        <w:rPr>
          <w:rFonts w:eastAsia="Cambria"/>
          <w:bCs/>
          <w:color w:val="000000" w:themeColor="text1"/>
        </w:rPr>
        <w:t>Other Ways to Save Pandas DataFrames</w:t>
      </w:r>
      <w:r>
        <w:rPr>
          <w:rFonts w:eastAsia="Cambria"/>
          <w:bCs/>
          <w:color w:val="000000" w:themeColor="text1"/>
        </w:rPr>
        <w:t xml:space="preserve"> (</w:t>
      </w:r>
      <w:r w:rsidRPr="00A67742">
        <w:rPr>
          <w:rFonts w:eastAsia="Cambria"/>
          <w:bCs/>
          <w:color w:val="000000" w:themeColor="text1"/>
        </w:rPr>
        <w:t>to_excel()</w:t>
      </w:r>
      <w:r>
        <w:rPr>
          <w:rFonts w:eastAsia="Cambria"/>
          <w:bCs/>
          <w:color w:val="000000" w:themeColor="text1"/>
        </w:rPr>
        <w:t xml:space="preserve">, </w:t>
      </w:r>
      <w:r w:rsidRPr="00A67742">
        <w:rPr>
          <w:rFonts w:eastAsia="Cambria"/>
          <w:bCs/>
          <w:color w:val="000000" w:themeColor="text1"/>
        </w:rPr>
        <w:t>to_json()</w:t>
      </w:r>
      <w:r>
        <w:rPr>
          <w:rFonts w:eastAsia="Cambria"/>
          <w:bCs/>
          <w:color w:val="000000" w:themeColor="text1"/>
        </w:rPr>
        <w:t xml:space="preserve">, </w:t>
      </w:r>
      <w:r w:rsidRPr="00A67742">
        <w:rPr>
          <w:rFonts w:eastAsia="Cambria"/>
          <w:bCs/>
          <w:color w:val="000000" w:themeColor="text1"/>
        </w:rPr>
        <w:t>to_hdf()</w:t>
      </w:r>
      <w:r>
        <w:rPr>
          <w:rFonts w:eastAsia="Cambria"/>
          <w:bCs/>
          <w:color w:val="000000" w:themeColor="text1"/>
        </w:rPr>
        <w:t xml:space="preserve">, </w:t>
      </w:r>
      <w:r w:rsidRPr="00A67742">
        <w:rPr>
          <w:rFonts w:eastAsia="Cambria"/>
          <w:bCs/>
          <w:color w:val="000000" w:themeColor="text1"/>
        </w:rPr>
        <w:t>to_sql()</w:t>
      </w:r>
      <w:r>
        <w:rPr>
          <w:rFonts w:eastAsia="Cambria"/>
          <w:bCs/>
          <w:color w:val="000000" w:themeColor="text1"/>
        </w:rPr>
        <w:t xml:space="preserve">, </w:t>
      </w:r>
      <w:r w:rsidRPr="00A67742">
        <w:rPr>
          <w:rFonts w:eastAsia="Cambria"/>
          <w:bCs/>
          <w:color w:val="000000" w:themeColor="text1"/>
        </w:rPr>
        <w:t>to_pickle()</w:t>
      </w:r>
      <w:r>
        <w:rPr>
          <w:rFonts w:eastAsia="Cambria"/>
          <w:bCs/>
          <w:color w:val="000000" w:themeColor="text1"/>
        </w:rPr>
        <w:t>)</w:t>
      </w:r>
    </w:p>
    <w:p w14:paraId="4AAD2C97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1679608" w14:textId="02756778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Example:</w:t>
      </w:r>
    </w:p>
    <w:p w14:paraId="5E3E7D73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>Biodata = {'Name': ['John', 'Emily', 'Mike', 'Lisa'],</w:t>
      </w:r>
    </w:p>
    <w:p w14:paraId="1E5F7B8C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        'Age': [28, 23, 35, 31],</w:t>
      </w:r>
    </w:p>
    <w:p w14:paraId="50136A5F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        'Gender': ['M', 'F', 'M', 'F']</w:t>
      </w:r>
    </w:p>
    <w:p w14:paraId="13E4A76A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        }</w:t>
      </w:r>
    </w:p>
    <w:p w14:paraId="452BA9A4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>df = pd.DataFrame(Biodata)</w:t>
      </w:r>
    </w:p>
    <w:p w14:paraId="3F7FADC8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># Save the dataframe to a CSV file</w:t>
      </w:r>
    </w:p>
    <w:p w14:paraId="459B8620" w14:textId="1AD4068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lastRenderedPageBreak/>
        <w:t>df.to_csv('Biodata.csv', index=False)</w:t>
      </w:r>
    </w:p>
    <w:p w14:paraId="49CAFAB8" w14:textId="058D89D2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  <w:r w:rsidR="00BD5B35">
        <w:rPr>
          <w:rFonts w:eastAsia="Cambria"/>
          <w:bCs/>
          <w:color w:val="000000" w:themeColor="text1"/>
        </w:rPr>
        <w:t>:</w:t>
      </w:r>
    </w:p>
    <w:p w14:paraId="1C476513" w14:textId="1DB3B104" w:rsidR="00BD5B35" w:rsidRDefault="00BD5B35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            </w:t>
      </w:r>
      <w:r w:rsidRPr="00BD5B35">
        <w:rPr>
          <w:rFonts w:eastAsia="Cambria"/>
          <w:bCs/>
          <w:noProof/>
          <w:color w:val="000000" w:themeColor="text1"/>
        </w:rPr>
        <w:drawing>
          <wp:inline distT="0" distB="0" distL="0" distR="0" wp14:anchorId="119A99DB" wp14:editId="730D3142">
            <wp:extent cx="6649378" cy="1419423"/>
            <wp:effectExtent l="0" t="0" r="0" b="9525"/>
            <wp:docPr id="2043504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50467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9378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7E509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2C6167E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09B421A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80C289E" w14:textId="77777777" w:rsidR="00A67742" w:rsidRDefault="00A67742" w:rsidP="00A67742">
      <w:pPr>
        <w:pStyle w:val="BodyText"/>
        <w:tabs>
          <w:tab w:val="left" w:pos="709"/>
        </w:tabs>
        <w:rPr>
          <w:rFonts w:hint="eastAsia"/>
        </w:rPr>
      </w:pPr>
      <w:r>
        <w:rPr>
          <w:rStyle w:val="Strong"/>
        </w:rPr>
        <w:t>Data Inspection:</w:t>
      </w:r>
    </w:p>
    <w:p w14:paraId="5944F14E" w14:textId="77777777" w:rsidR="00A67742" w:rsidRDefault="00A67742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r>
        <w:rPr>
          <w:rStyle w:val="SourceText"/>
        </w:rPr>
        <w:t>df.head()</w:t>
      </w:r>
      <w:r>
        <w:t>: Display the first few rows of the DataFrame.</w:t>
      </w:r>
    </w:p>
    <w:p w14:paraId="282C47C3" w14:textId="77777777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rPr>
          <w:rStyle w:val="SourceText"/>
        </w:rPr>
        <w:t>df.tail()</w:t>
      </w:r>
      <w:r>
        <w:t>: Display the last few rows of the DataFrame.</w:t>
      </w:r>
    </w:p>
    <w:p w14:paraId="541AEE14" w14:textId="48688D62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r>
        <w:rPr>
          <w:rStyle w:val="SourceText"/>
        </w:rPr>
        <w:t>df.info()</w:t>
      </w:r>
      <w:r>
        <w:t>: Display a summary of the DataFrame.</w:t>
      </w:r>
    </w:p>
    <w:p w14:paraId="1D73292A" w14:textId="3AF0316E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r>
        <w:rPr>
          <w:rStyle w:val="SourceText"/>
        </w:rPr>
        <w:t>df.describe()</w:t>
      </w:r>
      <w:r>
        <w:t>: Provide descriptive statistics for numerical columns. (</w:t>
      </w:r>
      <w:r w:rsidRPr="003A4175">
        <w:t>count: the number of non-null entries</w:t>
      </w:r>
      <w:r>
        <w:t xml:space="preserve">, </w:t>
      </w:r>
      <w:r w:rsidRPr="003A4175">
        <w:t>mean: the mean value</w:t>
      </w:r>
      <w:r>
        <w:t xml:space="preserve">, </w:t>
      </w:r>
      <w:r w:rsidRPr="003A4175">
        <w:t>std: the standard deviation</w:t>
      </w:r>
      <w:r>
        <w:t xml:space="preserve">, </w:t>
      </w:r>
      <w:r w:rsidRPr="003A4175">
        <w:t>min: the minimum value</w:t>
      </w:r>
      <w:r>
        <w:t xml:space="preserve">, </w:t>
      </w:r>
      <w:r w:rsidRPr="003A4175">
        <w:t>25%, 50</w:t>
      </w:r>
      <w:r>
        <w:t>%</w:t>
      </w:r>
      <w:r w:rsidRPr="003A4175">
        <w:t>, 75%: the lower, median, and upper quartiles</w:t>
      </w:r>
      <w:r>
        <w:t xml:space="preserve">, </w:t>
      </w:r>
      <w:r w:rsidRPr="003A4175">
        <w:t>max: the maximum value</w:t>
      </w:r>
      <w:r>
        <w:t>)</w:t>
      </w:r>
    </w:p>
    <w:p w14:paraId="68FE5BC9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7E329E5B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3F8DBEB7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3DA0DAA3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4B91920D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5B95BE5E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18F9C0F9" w14:textId="2A9CC74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Example:</w:t>
      </w:r>
    </w:p>
    <w:p w14:paraId="7F1BA3D0" w14:textId="70E22B41" w:rsidR="003A4175" w:rsidRDefault="003A4175" w:rsidP="00A67742">
      <w:pPr>
        <w:pStyle w:val="BodyText"/>
        <w:tabs>
          <w:tab w:val="left" w:pos="1418"/>
        </w:tabs>
        <w:spacing w:after="0"/>
        <w:rPr>
          <w:rFonts w:eastAsia="Cambria"/>
          <w:bCs/>
          <w:color w:val="000000" w:themeColor="text1"/>
        </w:rPr>
      </w:pPr>
      <w:r w:rsidRPr="00CB5830">
        <w:rPr>
          <w:rFonts w:eastAsia="Cambria"/>
          <w:bCs/>
          <w:color w:val="000000" w:themeColor="text1"/>
        </w:rPr>
        <w:t>dat = pd.read_csv("data.csv")</w:t>
      </w:r>
    </w:p>
    <w:p w14:paraId="7A69C526" w14:textId="6690553E" w:rsidR="003A4175" w:rsidRDefault="003A4175" w:rsidP="003A4175">
      <w:pPr>
        <w:pStyle w:val="BodyText"/>
        <w:tabs>
          <w:tab w:val="left" w:pos="1418"/>
        </w:tabs>
        <w:spacing w:after="0"/>
        <w:rPr>
          <w:rFonts w:eastAsia="Cambria"/>
          <w:bCs/>
          <w:color w:val="000000" w:themeColor="text1"/>
        </w:rPr>
      </w:pPr>
      <w:r w:rsidRPr="003A4175">
        <w:rPr>
          <w:rFonts w:eastAsia="Cambria"/>
          <w:bCs/>
          <w:color w:val="000000" w:themeColor="text1"/>
        </w:rPr>
        <w:t>print(dat.info())</w:t>
      </w:r>
    </w:p>
    <w:p w14:paraId="2F92C522" w14:textId="77777777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# shows first and last five rows</w:t>
      </w:r>
    </w:p>
    <w:p w14:paraId="2CA1740E" w14:textId="4A231087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dat.head())</w:t>
      </w:r>
    </w:p>
    <w:p w14:paraId="2E80430E" w14:textId="3E3DDF30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dat.tail())</w:t>
      </w:r>
    </w:p>
    <w:p w14:paraId="23BBB2B0" w14:textId="5687CAFC" w:rsidR="003A4175" w:rsidRDefault="003A4175" w:rsidP="003A4175">
      <w:pPr>
        <w:pStyle w:val="BodyText"/>
        <w:tabs>
          <w:tab w:val="left" w:pos="1418"/>
        </w:tabs>
        <w:rPr>
          <w:rFonts w:hint="eastAsia"/>
        </w:rPr>
      </w:pPr>
      <w:r w:rsidRPr="003A4175">
        <w:t>print(dat.describe())</w:t>
      </w:r>
    </w:p>
    <w:p w14:paraId="00B327FD" w14:textId="5C27B4D9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Output</w:t>
      </w:r>
      <w:r w:rsidR="00BD5B35">
        <w:t>:</w:t>
      </w:r>
    </w:p>
    <w:p w14:paraId="78DF3F50" w14:textId="3E343889" w:rsidR="000969C0" w:rsidRPr="00BD5B35" w:rsidRDefault="00BD5B35" w:rsidP="003A4175">
      <w:pPr>
        <w:pStyle w:val="BodyText"/>
        <w:tabs>
          <w:tab w:val="left" w:pos="1418"/>
        </w:tabs>
        <w:spacing w:after="0"/>
        <w:rPr>
          <w:rFonts w:hint="eastAsia"/>
          <w:lang w:val="en-US"/>
        </w:rPr>
      </w:pPr>
      <w:r>
        <w:lastRenderedPageBreak/>
        <w:t xml:space="preserve">      </w:t>
      </w:r>
      <w:r>
        <w:rPr>
          <w:lang w:val="en-US"/>
        </w:rPr>
        <w:t xml:space="preserve">        </w:t>
      </w:r>
      <w:r w:rsidRPr="00BD5B35">
        <w:rPr>
          <w:noProof/>
          <w:lang w:val="en-US"/>
        </w:rPr>
        <w:drawing>
          <wp:inline distT="0" distB="0" distL="0" distR="0" wp14:anchorId="532EBD52" wp14:editId="4321C210">
            <wp:extent cx="4839375" cy="3458058"/>
            <wp:effectExtent l="0" t="0" r="0" b="9525"/>
            <wp:docPr id="487916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91654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9EC47" w14:textId="445C38A9" w:rsidR="000969C0" w:rsidRDefault="00BD5B3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 xml:space="preserve">              </w:t>
      </w:r>
      <w:r w:rsidRPr="00BD5B35">
        <w:rPr>
          <w:noProof/>
        </w:rPr>
        <w:drawing>
          <wp:inline distT="0" distB="0" distL="0" distR="0" wp14:anchorId="20F6725B" wp14:editId="298DC10F">
            <wp:extent cx="4401164" cy="1800476"/>
            <wp:effectExtent l="0" t="0" r="0" b="9525"/>
            <wp:docPr id="334071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07134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D5769" w14:textId="77777777" w:rsidR="000969C0" w:rsidRDefault="000969C0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29F67E70" w14:textId="22DF2853" w:rsidR="000969C0" w:rsidRPr="00491026" w:rsidRDefault="00491026" w:rsidP="003A4175">
      <w:pPr>
        <w:pStyle w:val="BodyText"/>
        <w:tabs>
          <w:tab w:val="left" w:pos="1418"/>
        </w:tabs>
        <w:spacing w:after="0"/>
        <w:rPr>
          <w:rFonts w:hint="eastAsia"/>
          <w:b/>
          <w:bCs/>
        </w:rPr>
      </w:pPr>
      <w:r w:rsidRPr="00491026">
        <w:rPr>
          <w:b/>
          <w:bCs/>
        </w:rPr>
        <w:t>Data Selection and Indexing:</w:t>
      </w:r>
    </w:p>
    <w:p w14:paraId="0D7CF104" w14:textId="4664C6B0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rPr>
          <w:rStyle w:val="SourceText"/>
        </w:rPr>
        <w:t>dat[['A']]</w:t>
      </w:r>
      <w:r>
        <w:t>: Select a column.</w:t>
      </w:r>
    </w:p>
    <w:p w14:paraId="0D36DD14" w14:textId="6AB4C249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rPr>
          <w:rStyle w:val="SourceText"/>
        </w:rPr>
        <w:t>dat[['A', 'B']]</w:t>
      </w:r>
      <w:r>
        <w:t>: Select multiple columns.</w:t>
      </w:r>
    </w:p>
    <w:p w14:paraId="0CCC0BB4" w14:textId="075057A2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rPr>
          <w:rStyle w:val="SourceText"/>
        </w:rPr>
        <w:t>dat.loc[[0]]</w:t>
      </w:r>
      <w:r>
        <w:t>: Select a row by label.</w:t>
      </w:r>
    </w:p>
    <w:p w14:paraId="08C43826" w14:textId="35C6BAA4" w:rsidR="003A4175" w:rsidRDefault="00491026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Example:</w:t>
      </w:r>
    </w:p>
    <w:p w14:paraId="3A7FF197" w14:textId="77777777" w:rsidR="00491026" w:rsidRDefault="00491026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34D40715" w14:textId="77777777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dat[['Name']])</w:t>
      </w:r>
    </w:p>
    <w:p w14:paraId="4520934F" w14:textId="77777777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dat[['Name','Number']])</w:t>
      </w:r>
    </w:p>
    <w:p w14:paraId="4D08C34E" w14:textId="6CED9DEF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dat.loc[[1]])</w:t>
      </w:r>
    </w:p>
    <w:p w14:paraId="51EED0CC" w14:textId="6D76F43C" w:rsidR="00A67742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lastRenderedPageBreak/>
        <w:t>Output</w:t>
      </w:r>
      <w:r w:rsidR="00BD5B35">
        <w:rPr>
          <w:rFonts w:eastAsia="Cambria"/>
          <w:bCs/>
          <w:color w:val="000000" w:themeColor="text1"/>
        </w:rPr>
        <w:t>:</w:t>
      </w:r>
    </w:p>
    <w:p w14:paraId="69525FDA" w14:textId="226D637A" w:rsidR="00491026" w:rsidRDefault="00BD5B35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            </w:t>
      </w:r>
      <w:r w:rsidRPr="00155230">
        <w:rPr>
          <w:noProof/>
        </w:rPr>
        <w:drawing>
          <wp:inline distT="0" distB="0" distL="0" distR="0" wp14:anchorId="30BADA52" wp14:editId="0B5656C1">
            <wp:extent cx="3496163" cy="762106"/>
            <wp:effectExtent l="0" t="0" r="9525" b="0"/>
            <wp:docPr id="2029136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13645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20790" w14:textId="18BCEA18" w:rsidR="00491026" w:rsidRDefault="00BD5B35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              </w:t>
      </w:r>
      <w:r w:rsidRPr="00155230">
        <w:rPr>
          <w:rFonts w:eastAsia="Cambria"/>
          <w:bCs/>
          <w:noProof/>
          <w:color w:val="000000" w:themeColor="text1"/>
        </w:rPr>
        <w:drawing>
          <wp:inline distT="0" distB="0" distL="0" distR="0" wp14:anchorId="61AEB910" wp14:editId="06FE7614">
            <wp:extent cx="2248214" cy="457264"/>
            <wp:effectExtent l="0" t="0" r="0" b="0"/>
            <wp:docPr id="20836403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64036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EFD9F" w14:textId="77777777" w:rsidR="00491026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DB3011B" w14:textId="2C283C3A" w:rsidR="00491026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Style w:val="Strong"/>
        </w:rPr>
        <w:t>Data Manipulation:</w:t>
      </w:r>
    </w:p>
    <w:p w14:paraId="51686135" w14:textId="56A81C3A" w:rsidR="00491026" w:rsidRPr="00491026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['A'] = 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['A'] * 2: Modify a column.</w:t>
      </w:r>
    </w:p>
    <w:p w14:paraId="2C661282" w14:textId="7CE9B232" w:rsidR="00491026" w:rsidRPr="00491026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['F'] = 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['A'] + 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['B']: Create a new column based on existing columns.</w:t>
      </w:r>
    </w:p>
    <w:p w14:paraId="62E0E06A" w14:textId="2A22959F" w:rsidR="00491026" w:rsidRPr="00491026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.drop(columns=['A']): Drop a column.</w:t>
      </w:r>
    </w:p>
    <w:p w14:paraId="49055A4C" w14:textId="426C6581" w:rsidR="00A67742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.drop(index=[0]): Drop a row.</w:t>
      </w:r>
    </w:p>
    <w:p w14:paraId="4E87876A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A60BDAB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E6359CB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FA62461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6F57CA0" w14:textId="77777777" w:rsidR="00CB5830" w:rsidRDefault="00CB5830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38E36AA" w14:textId="0287E0BA" w:rsidR="00CB5830" w:rsidRDefault="00AF3E9C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Task</w:t>
      </w:r>
    </w:p>
    <w:p w14:paraId="6D2B33D5" w14:textId="3CA66BF0" w:rsidR="00AF3E9C" w:rsidRDefault="00AF3E9C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>Create a DataFrame with 5 numeric columns</w:t>
      </w:r>
    </w:p>
    <w:p w14:paraId="2B827BD0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>data = {</w:t>
      </w:r>
    </w:p>
    <w:p w14:paraId="47D4AEEE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A': [np.nan, 2, 3, 4, 5, 6, 7, 8, 9, 10],</w:t>
      </w:r>
    </w:p>
    <w:p w14:paraId="4547CE88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B': np.random.normal(50, 15, 10),</w:t>
      </w:r>
    </w:p>
    <w:p w14:paraId="6ECB0AB9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C': np.random.rand(10) * 100,</w:t>
      </w:r>
    </w:p>
    <w:p w14:paraId="7E675ACE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D': np.linspace(1, 10, 10),</w:t>
      </w:r>
    </w:p>
    <w:p w14:paraId="5E139DED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E': np.logspace(1, 2, 10)</w:t>
      </w:r>
    </w:p>
    <w:p w14:paraId="250DD4CB" w14:textId="0E1DAFB3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>}</w:t>
      </w:r>
    </w:p>
    <w:p w14:paraId="0A7BD999" w14:textId="1EA92D90" w:rsid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>df = pd.DataFrame(data)</w:t>
      </w:r>
    </w:p>
    <w:p w14:paraId="4A969E36" w14:textId="089054C3" w:rsidR="00CB5830" w:rsidRDefault="00AF3E9C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  <w:r w:rsidR="00FA4089">
        <w:rPr>
          <w:rFonts w:eastAsia="Cambria"/>
          <w:bCs/>
          <w:color w:val="000000" w:themeColor="text1"/>
        </w:rPr>
        <w:t xml:space="preserve">: </w:t>
      </w:r>
    </w:p>
    <w:p w14:paraId="31F8EC23" w14:textId="7D0DA768" w:rsidR="00B660CE" w:rsidRDefault="00B660CE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lastRenderedPageBreak/>
        <w:t xml:space="preserve">          </w:t>
      </w:r>
      <w:r w:rsidRPr="0051472B">
        <w:rPr>
          <w:rFonts w:eastAsia="Cambria"/>
          <w:bCs/>
          <w:noProof/>
          <w:color w:val="000000" w:themeColor="text1"/>
        </w:rPr>
        <w:drawing>
          <wp:inline distT="0" distB="0" distL="0" distR="0" wp14:anchorId="0FDC3752" wp14:editId="0E43060E">
            <wp:extent cx="5010849" cy="2172003"/>
            <wp:effectExtent l="0" t="0" r="0" b="0"/>
            <wp:docPr id="553121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12192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BE2AB" w14:textId="77777777" w:rsidR="00026F6A" w:rsidRDefault="00026F6A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6D40D5D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069C005" w14:textId="73F82102" w:rsidR="00B660CE" w:rsidRDefault="00B660CE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51472B">
        <w:rPr>
          <w:rFonts w:eastAsia="Cambria"/>
          <w:bCs/>
          <w:noProof/>
          <w:color w:val="000000" w:themeColor="text1"/>
        </w:rPr>
        <w:drawing>
          <wp:inline distT="0" distB="0" distL="0" distR="0" wp14:anchorId="1117357A" wp14:editId="426B52D3">
            <wp:extent cx="5239481" cy="2505425"/>
            <wp:effectExtent l="0" t="0" r="0" b="9525"/>
            <wp:docPr id="1235998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99890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7CE73" w14:textId="5E78902F" w:rsidR="00201F09" w:rsidRDefault="00201F09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</w:t>
      </w:r>
      <w:r w:rsidR="00541B0D"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="00541B0D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</w:t>
      </w: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e:</w:t>
      </w:r>
    </w:p>
    <w:p w14:paraId="50353BF3" w14:textId="77777777" w:rsidR="00201F09" w:rsidRPr="003774E1" w:rsidRDefault="00201F09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282F93EF" w14:textId="00023965" w:rsidR="00634F88" w:rsidRDefault="009D74B6" w:rsidP="00634F88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9D74B6">
        <w:rPr>
          <w:rFonts w:eastAsia="Cambria" w:cstheme="minorHAnsi"/>
          <w:bCs/>
          <w:color w:val="000000" w:themeColor="text1"/>
          <w:sz w:val="24"/>
          <w:szCs w:val="24"/>
        </w:rPr>
        <w:t>Write a Pandas program to add, subtract, multiple and divide two Pandas Serie</w:t>
      </w:r>
      <w:r w:rsidR="00634F88">
        <w:rPr>
          <w:rFonts w:eastAsia="Cambria" w:cstheme="minorHAnsi"/>
          <w:bCs/>
          <w:color w:val="000000" w:themeColor="text1"/>
          <w:sz w:val="24"/>
          <w:szCs w:val="24"/>
        </w:rPr>
        <w:t>s.</w:t>
      </w:r>
    </w:p>
    <w:p w14:paraId="2B90DE59" w14:textId="2DEAE723" w:rsidR="00634F88" w:rsidRPr="00634F88" w:rsidRDefault="00634F88" w:rsidP="00634F88">
      <w:pPr>
        <w:tabs>
          <w:tab w:val="left" w:pos="900"/>
        </w:tabs>
        <w:rPr>
          <w:rFonts w:eastAsia="Cambria"/>
        </w:rPr>
      </w:pPr>
      <w:r>
        <w:rPr>
          <w:rFonts w:eastAsia="Cambria"/>
        </w:rPr>
        <w:tab/>
      </w:r>
    </w:p>
    <w:p w14:paraId="42ADE375" w14:textId="1B2053D1" w:rsidR="00634F88" w:rsidRPr="00634F88" w:rsidRDefault="00634F88" w:rsidP="00634F88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634F88">
        <w:rPr>
          <w:rFonts w:eastAsia="Cambria" w:cstheme="minorHAnsi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23C4354" wp14:editId="3EEAADBC">
            <wp:extent cx="6858000" cy="4289425"/>
            <wp:effectExtent l="0" t="0" r="0" b="0"/>
            <wp:docPr id="2061624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62454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8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6A6FE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353E9AED" w14:textId="28B40271" w:rsidR="00634F88" w:rsidRDefault="00634F88" w:rsidP="00634F88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>Output:</w:t>
      </w:r>
      <w:r w:rsidRPr="00634F88">
        <w:rPr>
          <w:rFonts w:eastAsia="Cambria" w:cstheme="minorHAnsi"/>
          <w:bCs/>
          <w:color w:val="000000" w:themeColor="text1"/>
        </w:rPr>
        <w:t xml:space="preserve"> </w:t>
      </w:r>
    </w:p>
    <w:p w14:paraId="409A79D5" w14:textId="4D269857" w:rsidR="00634F88" w:rsidRDefault="00634F88" w:rsidP="00634F88">
      <w:pPr>
        <w:rPr>
          <w:rFonts w:eastAsia="Cambria" w:cstheme="minorHAnsi"/>
          <w:bCs/>
          <w:color w:val="000000" w:themeColor="text1"/>
        </w:rPr>
      </w:pPr>
      <w:r w:rsidRPr="00634F88">
        <w:rPr>
          <w:rFonts w:eastAsia="Cambria" w:cstheme="minorHAnsi"/>
          <w:bCs/>
          <w:noProof/>
          <w:color w:val="000000" w:themeColor="text1"/>
        </w:rPr>
        <w:lastRenderedPageBreak/>
        <w:drawing>
          <wp:inline distT="0" distB="0" distL="0" distR="0" wp14:anchorId="5CAF1021" wp14:editId="2E860B32">
            <wp:extent cx="4010025" cy="2821304"/>
            <wp:effectExtent l="0" t="0" r="0" b="0"/>
            <wp:docPr id="16225162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51622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48067" cy="2848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21112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77FC8635" w14:textId="6181B4CC" w:rsidR="00634F88" w:rsidRDefault="00634F88" w:rsidP="00634F88">
      <w:pPr>
        <w:rPr>
          <w:rFonts w:eastAsia="Cambria" w:cstheme="minorHAnsi"/>
          <w:bCs/>
          <w:color w:val="000000" w:themeColor="text1"/>
        </w:rPr>
      </w:pPr>
      <w:r w:rsidRPr="00634F88">
        <w:rPr>
          <w:rFonts w:eastAsia="Cambria" w:cstheme="minorHAnsi"/>
          <w:bCs/>
          <w:noProof/>
          <w:color w:val="000000" w:themeColor="text1"/>
        </w:rPr>
        <w:drawing>
          <wp:inline distT="0" distB="0" distL="0" distR="0" wp14:anchorId="4801D831" wp14:editId="09CFA0BA">
            <wp:extent cx="4544059" cy="4134427"/>
            <wp:effectExtent l="0" t="0" r="9525" b="0"/>
            <wp:docPr id="151313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1357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413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EA09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07F9598A" w14:textId="77777777" w:rsidR="00634F88" w:rsidRP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320D2E2A" w14:textId="6339BE20" w:rsidR="00ED1356" w:rsidRDefault="00ED1356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>Write a Pandas program to convert a dictionary to a Pandas series.</w:t>
      </w:r>
    </w:p>
    <w:p w14:paraId="09090DA0" w14:textId="6A9ECAA1" w:rsidR="00890510" w:rsidRDefault="00890510" w:rsidP="0089051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890510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68D0756D" wp14:editId="2035C8DE">
            <wp:extent cx="5725324" cy="1781424"/>
            <wp:effectExtent l="0" t="0" r="0" b="9525"/>
            <wp:docPr id="326014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01473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75E72" w14:textId="4A455857" w:rsidR="00890510" w:rsidRDefault="00890510" w:rsidP="0089051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>Output:</w:t>
      </w:r>
    </w:p>
    <w:p w14:paraId="1DB22A1C" w14:textId="6645A038" w:rsidR="00634F88" w:rsidRDefault="00890510" w:rsidP="00634F88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 xml:space="preserve">         </w:t>
      </w:r>
      <w:r w:rsidRPr="00890510">
        <w:rPr>
          <w:rFonts w:eastAsia="Cambria" w:cstheme="minorHAnsi"/>
          <w:bCs/>
          <w:noProof/>
          <w:color w:val="000000" w:themeColor="text1"/>
        </w:rPr>
        <w:drawing>
          <wp:inline distT="0" distB="0" distL="0" distR="0" wp14:anchorId="787B276B" wp14:editId="27A4308E">
            <wp:extent cx="5258534" cy="3210373"/>
            <wp:effectExtent l="0" t="0" r="0" b="9525"/>
            <wp:docPr id="1858158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15818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B90C7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52E5602F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73459629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115A250F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72348F27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635715D0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779330C5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22D1E0FA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5C764093" w14:textId="77777777" w:rsid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4D67D4DB" w14:textId="77777777" w:rsidR="00634F88" w:rsidRPr="00634F88" w:rsidRDefault="00634F88" w:rsidP="00634F88">
      <w:pPr>
        <w:rPr>
          <w:rFonts w:eastAsia="Cambria" w:cstheme="minorHAnsi"/>
          <w:bCs/>
          <w:color w:val="000000" w:themeColor="text1"/>
        </w:rPr>
      </w:pPr>
    </w:p>
    <w:p w14:paraId="1E76F23A" w14:textId="688D6A2B" w:rsidR="00890510" w:rsidRPr="00890510" w:rsidRDefault="00ED1356" w:rsidP="00890510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Write a </w:t>
      </w:r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>Pandas program to create a series from a list, numpy array and dic</w:t>
      </w:r>
      <w:r w:rsidR="00890510">
        <w:rPr>
          <w:rFonts w:eastAsia="Cambria" w:cstheme="minorHAnsi"/>
          <w:bCs/>
          <w:color w:val="000000" w:themeColor="text1"/>
          <w:sz w:val="24"/>
          <w:szCs w:val="24"/>
        </w:rPr>
        <w:t>t.</w:t>
      </w:r>
    </w:p>
    <w:p w14:paraId="6945DD19" w14:textId="77777777" w:rsidR="00890510" w:rsidRDefault="00890510" w:rsidP="0089051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5BEDA40" w14:textId="543751B1" w:rsidR="00890510" w:rsidRDefault="00890510" w:rsidP="0089051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890510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31D1BD31" wp14:editId="5653CA4E">
            <wp:extent cx="5830114" cy="3362794"/>
            <wp:effectExtent l="0" t="0" r="0" b="9525"/>
            <wp:docPr id="428245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453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336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F71D6" w14:textId="0C431F92" w:rsidR="00890510" w:rsidRDefault="00890510" w:rsidP="0089051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>Output:</w:t>
      </w:r>
    </w:p>
    <w:p w14:paraId="5880E32F" w14:textId="1B3F310C" w:rsidR="00890510" w:rsidRDefault="00890510" w:rsidP="00890510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 xml:space="preserve">          </w:t>
      </w:r>
      <w:r w:rsidRPr="00890510">
        <w:rPr>
          <w:noProof/>
        </w:rPr>
        <w:t xml:space="preserve"> </w:t>
      </w:r>
      <w:r w:rsidRPr="00890510">
        <w:rPr>
          <w:rFonts w:eastAsia="Cambria" w:cstheme="minorHAnsi"/>
          <w:bCs/>
          <w:noProof/>
          <w:color w:val="000000" w:themeColor="text1"/>
        </w:rPr>
        <w:drawing>
          <wp:inline distT="0" distB="0" distL="0" distR="0" wp14:anchorId="51FF9F17" wp14:editId="1A2560DF">
            <wp:extent cx="5353050" cy="2324100"/>
            <wp:effectExtent l="0" t="0" r="0" b="0"/>
            <wp:docPr id="11989391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93914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53836" cy="2324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1C7E4" w14:textId="77777777" w:rsidR="00890510" w:rsidRDefault="00890510" w:rsidP="00890510">
      <w:pPr>
        <w:rPr>
          <w:rFonts w:eastAsia="Cambria" w:cstheme="minorHAnsi"/>
          <w:bCs/>
          <w:color w:val="000000" w:themeColor="text1"/>
        </w:rPr>
      </w:pPr>
    </w:p>
    <w:p w14:paraId="01E71E88" w14:textId="77777777" w:rsidR="00890510" w:rsidRDefault="00890510" w:rsidP="00890510">
      <w:pPr>
        <w:rPr>
          <w:rFonts w:eastAsia="Cambria" w:cstheme="minorHAnsi"/>
          <w:bCs/>
          <w:color w:val="000000" w:themeColor="text1"/>
        </w:rPr>
      </w:pPr>
    </w:p>
    <w:p w14:paraId="62E3E976" w14:textId="77777777" w:rsidR="00890510" w:rsidRDefault="00890510" w:rsidP="00890510">
      <w:pPr>
        <w:rPr>
          <w:rFonts w:eastAsia="Cambria" w:cstheme="minorHAnsi"/>
          <w:bCs/>
          <w:color w:val="000000" w:themeColor="text1"/>
        </w:rPr>
      </w:pPr>
    </w:p>
    <w:p w14:paraId="3EA8106F" w14:textId="77777777" w:rsidR="00890510" w:rsidRDefault="00890510" w:rsidP="00890510">
      <w:pPr>
        <w:rPr>
          <w:rFonts w:eastAsia="Cambria" w:cstheme="minorHAnsi"/>
          <w:bCs/>
          <w:color w:val="000000" w:themeColor="text1"/>
        </w:rPr>
      </w:pPr>
    </w:p>
    <w:p w14:paraId="627D74AE" w14:textId="77777777" w:rsidR="00201F09" w:rsidRDefault="00890510" w:rsidP="00890510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lastRenderedPageBreak/>
        <w:t xml:space="preserve">     </w:t>
      </w:r>
    </w:p>
    <w:p w14:paraId="405C5C2F" w14:textId="77777777" w:rsidR="00201F09" w:rsidRDefault="00201F09" w:rsidP="00890510">
      <w:pPr>
        <w:rPr>
          <w:rFonts w:eastAsia="Cambria" w:cstheme="minorHAnsi"/>
          <w:bCs/>
          <w:color w:val="000000" w:themeColor="text1"/>
        </w:rPr>
      </w:pPr>
    </w:p>
    <w:p w14:paraId="43D4311C" w14:textId="77777777" w:rsidR="00201F09" w:rsidRDefault="00201F09" w:rsidP="00890510">
      <w:pPr>
        <w:rPr>
          <w:rFonts w:eastAsia="Cambria" w:cstheme="minorHAnsi"/>
          <w:bCs/>
          <w:color w:val="000000" w:themeColor="text1"/>
        </w:rPr>
      </w:pPr>
    </w:p>
    <w:p w14:paraId="077D80E5" w14:textId="32495F27" w:rsidR="00890510" w:rsidRDefault="00890510" w:rsidP="00890510">
      <w:pPr>
        <w:rPr>
          <w:rFonts w:eastAsia="Cambria" w:cstheme="minorHAnsi"/>
          <w:bCs/>
          <w:color w:val="000000" w:themeColor="text1"/>
        </w:rPr>
      </w:pPr>
      <w:r w:rsidRPr="00890510">
        <w:rPr>
          <w:rFonts w:eastAsia="Cambria" w:cstheme="minorHAnsi"/>
          <w:bCs/>
          <w:noProof/>
          <w:color w:val="000000" w:themeColor="text1"/>
        </w:rPr>
        <w:drawing>
          <wp:inline distT="0" distB="0" distL="0" distR="0" wp14:anchorId="741A4C71" wp14:editId="2FF38CAE">
            <wp:extent cx="4696480" cy="3324689"/>
            <wp:effectExtent l="0" t="0" r="8890" b="9525"/>
            <wp:docPr id="1469657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657206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7B9C3" w14:textId="77777777" w:rsidR="00890510" w:rsidRDefault="00890510" w:rsidP="00890510">
      <w:pPr>
        <w:rPr>
          <w:rFonts w:eastAsia="Cambria" w:cstheme="minorHAnsi"/>
          <w:bCs/>
          <w:color w:val="000000" w:themeColor="text1"/>
        </w:rPr>
      </w:pPr>
    </w:p>
    <w:p w14:paraId="1A484FAD" w14:textId="77777777" w:rsidR="00201F09" w:rsidRDefault="00201F09" w:rsidP="00201F09">
      <w:pPr>
        <w:rPr>
          <w:rFonts w:eastAsia="Cambria" w:cstheme="minorHAnsi"/>
          <w:bCs/>
          <w:color w:val="000000" w:themeColor="text1"/>
        </w:rPr>
      </w:pPr>
    </w:p>
    <w:p w14:paraId="61A7C355" w14:textId="77777777" w:rsidR="00201F09" w:rsidRDefault="00201F09" w:rsidP="00201F09">
      <w:pPr>
        <w:rPr>
          <w:rFonts w:eastAsia="Cambria" w:cstheme="minorHAnsi"/>
          <w:bCs/>
          <w:color w:val="000000" w:themeColor="text1"/>
        </w:rPr>
      </w:pPr>
    </w:p>
    <w:p w14:paraId="47359D2F" w14:textId="77777777" w:rsidR="00201F09" w:rsidRDefault="00201F09" w:rsidP="00201F09">
      <w:pPr>
        <w:rPr>
          <w:rFonts w:eastAsia="Cambria" w:cstheme="minorHAnsi"/>
          <w:bCs/>
          <w:color w:val="000000" w:themeColor="text1"/>
        </w:rPr>
      </w:pPr>
    </w:p>
    <w:p w14:paraId="070672E4" w14:textId="77777777" w:rsidR="00201F09" w:rsidRDefault="00201F09" w:rsidP="00201F09">
      <w:pPr>
        <w:rPr>
          <w:rFonts w:eastAsia="Cambria" w:cstheme="minorHAnsi"/>
          <w:bCs/>
          <w:color w:val="000000" w:themeColor="text1"/>
        </w:rPr>
      </w:pPr>
    </w:p>
    <w:p w14:paraId="4280BEB3" w14:textId="77777777" w:rsidR="00201F09" w:rsidRDefault="00201F09" w:rsidP="00201F09">
      <w:pPr>
        <w:rPr>
          <w:rFonts w:eastAsia="Cambria" w:cstheme="minorHAnsi"/>
          <w:bCs/>
          <w:color w:val="000000" w:themeColor="text1"/>
        </w:rPr>
      </w:pPr>
    </w:p>
    <w:p w14:paraId="10435054" w14:textId="0D9AF509" w:rsidR="00201F09" w:rsidRPr="00201F09" w:rsidRDefault="00F50CA3" w:rsidP="00201F09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</w:rPr>
      </w:pPr>
      <w:r w:rsidRPr="00201F09">
        <w:rPr>
          <w:rFonts w:eastAsia="Cambria" w:cstheme="minorHAnsi"/>
          <w:bCs/>
          <w:color w:val="000000" w:themeColor="text1"/>
        </w:rPr>
        <w:t>Write a Pandas program to stack two series vertically and horizontally</w:t>
      </w:r>
    </w:p>
    <w:p w14:paraId="07F518EF" w14:textId="4F7DF195" w:rsidR="00F50CA3" w:rsidRDefault="00F50CA3" w:rsidP="00201F09">
      <w:pPr>
        <w:rPr>
          <w:rFonts w:eastAsia="Cambria" w:cstheme="minorHAnsi"/>
          <w:bCs/>
          <w:color w:val="000000" w:themeColor="text1"/>
        </w:rPr>
      </w:pPr>
      <w:r w:rsidRPr="00F50CA3">
        <w:rPr>
          <w:rFonts w:eastAsia="Cambria" w:cstheme="minorHAnsi"/>
          <w:bCs/>
          <w:color w:val="000000" w:themeColor="text1"/>
        </w:rPr>
        <w:t xml:space="preserve"> </w:t>
      </w:r>
      <w:r w:rsidR="00201F09">
        <w:rPr>
          <w:rFonts w:eastAsia="Cambria" w:cstheme="minorHAnsi"/>
          <w:bCs/>
          <w:color w:val="000000" w:themeColor="text1"/>
        </w:rPr>
        <w:t xml:space="preserve">        </w:t>
      </w:r>
      <w:r w:rsidR="00201F09" w:rsidRPr="00201F09">
        <w:rPr>
          <w:rFonts w:eastAsia="Cambria" w:cstheme="minorHAnsi"/>
          <w:bCs/>
          <w:noProof/>
          <w:color w:val="000000" w:themeColor="text1"/>
        </w:rPr>
        <w:drawing>
          <wp:inline distT="0" distB="0" distL="0" distR="0" wp14:anchorId="2DA9C276" wp14:editId="649600D5">
            <wp:extent cx="5830114" cy="1400370"/>
            <wp:effectExtent l="0" t="0" r="0" b="9525"/>
            <wp:docPr id="973700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700957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DA571" w14:textId="63F3DC10" w:rsidR="009D74B6" w:rsidRDefault="00201F09" w:rsidP="009D74B6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 xml:space="preserve">   </w:t>
      </w:r>
    </w:p>
    <w:p w14:paraId="66C8B290" w14:textId="77777777" w:rsidR="00201F09" w:rsidRDefault="00201F09" w:rsidP="009D74B6">
      <w:pPr>
        <w:rPr>
          <w:rFonts w:eastAsia="Cambria" w:cstheme="minorHAnsi"/>
          <w:bCs/>
          <w:color w:val="000000" w:themeColor="text1"/>
        </w:rPr>
      </w:pPr>
    </w:p>
    <w:p w14:paraId="450806BD" w14:textId="77777777" w:rsidR="00201F09" w:rsidRDefault="00201F09" w:rsidP="009D74B6">
      <w:pPr>
        <w:rPr>
          <w:rFonts w:eastAsia="Cambria" w:cstheme="minorHAnsi"/>
          <w:bCs/>
          <w:color w:val="000000" w:themeColor="text1"/>
        </w:rPr>
      </w:pPr>
    </w:p>
    <w:p w14:paraId="2EBF5907" w14:textId="77777777" w:rsidR="00201F09" w:rsidRDefault="00201F09" w:rsidP="009D74B6">
      <w:pPr>
        <w:rPr>
          <w:rFonts w:eastAsia="Cambria" w:cstheme="minorHAnsi"/>
          <w:bCs/>
          <w:color w:val="000000" w:themeColor="text1"/>
        </w:rPr>
      </w:pPr>
    </w:p>
    <w:p w14:paraId="5D69655A" w14:textId="77777777" w:rsidR="00201F09" w:rsidRDefault="00201F09" w:rsidP="009D74B6">
      <w:pPr>
        <w:rPr>
          <w:rFonts w:eastAsia="Cambria" w:cstheme="minorHAnsi"/>
          <w:bCs/>
          <w:color w:val="000000" w:themeColor="text1"/>
        </w:rPr>
      </w:pPr>
    </w:p>
    <w:p w14:paraId="6042D9E9" w14:textId="08023ED9" w:rsidR="00201F09" w:rsidRDefault="00201F09" w:rsidP="009D74B6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 xml:space="preserve">             Output:</w:t>
      </w:r>
    </w:p>
    <w:p w14:paraId="48AB1128" w14:textId="137278B8" w:rsidR="00201F09" w:rsidRDefault="00201F09" w:rsidP="009D74B6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 xml:space="preserve">                </w:t>
      </w:r>
      <w:r w:rsidRPr="00201F09">
        <w:rPr>
          <w:rFonts w:eastAsia="Cambria" w:cstheme="minorHAnsi"/>
          <w:bCs/>
          <w:noProof/>
          <w:color w:val="000000" w:themeColor="text1"/>
        </w:rPr>
        <w:drawing>
          <wp:inline distT="0" distB="0" distL="0" distR="0" wp14:anchorId="298DF314" wp14:editId="45B2FDA3">
            <wp:extent cx="5210902" cy="3134162"/>
            <wp:effectExtent l="0" t="0" r="8890" b="9525"/>
            <wp:docPr id="14959729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97293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52320" w14:textId="77777777" w:rsidR="00201F09" w:rsidRPr="00201F09" w:rsidRDefault="00201F09" w:rsidP="00201F09">
      <w:pPr>
        <w:rPr>
          <w:rFonts w:eastAsia="Cambria" w:cstheme="minorHAnsi"/>
        </w:rPr>
      </w:pPr>
    </w:p>
    <w:p w14:paraId="5A7BA424" w14:textId="77777777" w:rsidR="00201F09" w:rsidRDefault="00201F09" w:rsidP="00201F09">
      <w:pPr>
        <w:rPr>
          <w:rFonts w:eastAsia="Cambria" w:cstheme="minorHAnsi"/>
          <w:bCs/>
          <w:color w:val="000000" w:themeColor="text1"/>
        </w:rPr>
      </w:pPr>
    </w:p>
    <w:p w14:paraId="0DCDAAA8" w14:textId="77777777" w:rsidR="00AF5CFA" w:rsidRDefault="00201F09" w:rsidP="00201F09">
      <w:pPr>
        <w:tabs>
          <w:tab w:val="left" w:pos="1404"/>
        </w:tabs>
        <w:rPr>
          <w:rFonts w:eastAsia="Cambria" w:cstheme="minorHAnsi"/>
        </w:rPr>
      </w:pPr>
      <w:r>
        <w:rPr>
          <w:rFonts w:eastAsia="Cambria" w:cstheme="minorHAnsi"/>
        </w:rPr>
        <w:t xml:space="preserve">              </w:t>
      </w:r>
    </w:p>
    <w:p w14:paraId="5870CD68" w14:textId="7E9523AB" w:rsidR="00201F09" w:rsidRDefault="00AF5CFA" w:rsidP="00201F09">
      <w:pPr>
        <w:tabs>
          <w:tab w:val="left" w:pos="1404"/>
        </w:tabs>
        <w:rPr>
          <w:rFonts w:eastAsia="Cambria" w:cstheme="minorHAnsi"/>
        </w:rPr>
      </w:pPr>
      <w:r>
        <w:rPr>
          <w:rFonts w:eastAsia="Cambria" w:cstheme="minorHAnsi"/>
        </w:rPr>
        <w:t xml:space="preserve">              </w:t>
      </w:r>
      <w:r w:rsidR="00201F09">
        <w:rPr>
          <w:rFonts w:eastAsia="Cambria" w:cstheme="minorHAnsi"/>
        </w:rPr>
        <w:t xml:space="preserve"> </w:t>
      </w:r>
      <w:r w:rsidR="00201F09" w:rsidRPr="00201F09">
        <w:rPr>
          <w:rFonts w:eastAsia="Cambria" w:cstheme="minorHAnsi"/>
          <w:noProof/>
        </w:rPr>
        <w:drawing>
          <wp:inline distT="0" distB="0" distL="0" distR="0" wp14:anchorId="4B51F233" wp14:editId="17843E1F">
            <wp:extent cx="5600701" cy="2455333"/>
            <wp:effectExtent l="0" t="0" r="0" b="2540"/>
            <wp:docPr id="249756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75660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11898" cy="2460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70F12" w14:textId="77777777" w:rsidR="00681F59" w:rsidRPr="00681F59" w:rsidRDefault="00681F59" w:rsidP="00681F59">
      <w:pPr>
        <w:rPr>
          <w:rFonts w:eastAsia="Cambria" w:cstheme="minorHAnsi"/>
        </w:rPr>
      </w:pPr>
    </w:p>
    <w:p w14:paraId="7445AE83" w14:textId="51C2F4FD" w:rsidR="00681F59" w:rsidRDefault="00681F59" w:rsidP="00681F59">
      <w:pPr>
        <w:tabs>
          <w:tab w:val="left" w:pos="1491"/>
        </w:tabs>
        <w:rPr>
          <w:rFonts w:eastAsia="Cambria" w:cstheme="minorHAnsi"/>
        </w:rPr>
      </w:pPr>
      <w:r>
        <w:rPr>
          <w:rFonts w:eastAsia="Cambria" w:cstheme="minorHAnsi"/>
        </w:rPr>
        <w:t xml:space="preserve"> Github:</w:t>
      </w:r>
    </w:p>
    <w:p w14:paraId="3365AF8B" w14:textId="74875992" w:rsidR="00681F59" w:rsidRPr="00681F59" w:rsidRDefault="003A181E" w:rsidP="00681F59">
      <w:pPr>
        <w:tabs>
          <w:tab w:val="left" w:pos="1491"/>
        </w:tabs>
        <w:rPr>
          <w:rFonts w:eastAsia="Cambria" w:cstheme="minorHAnsi"/>
        </w:rPr>
      </w:pPr>
      <w:r w:rsidRPr="003A181E">
        <w:rPr>
          <w:rFonts w:eastAsia="Cambria" w:cstheme="minorHAnsi"/>
        </w:rPr>
        <w:t>https://github.com/hemanth-singampalli/pwp.git</w:t>
      </w:r>
    </w:p>
    <w:sectPr w:rsidR="00681F59" w:rsidRPr="00681F59" w:rsidSect="003629D6">
      <w:headerReference w:type="default" r:id="rId37"/>
      <w:footerReference w:type="default" r:id="rId38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B3CCF" w14:textId="77777777" w:rsidR="0027196D" w:rsidRDefault="0027196D" w:rsidP="008A791A">
      <w:r>
        <w:separator/>
      </w:r>
    </w:p>
  </w:endnote>
  <w:endnote w:type="continuationSeparator" w:id="0">
    <w:p w14:paraId="0E39141D" w14:textId="77777777" w:rsidR="0027196D" w:rsidRDefault="0027196D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Mono">
    <w:altName w:val="Courier New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0A8BC4" w14:textId="77777777" w:rsidR="0027196D" w:rsidRDefault="0027196D" w:rsidP="008A791A">
      <w:r>
        <w:separator/>
      </w:r>
    </w:p>
  </w:footnote>
  <w:footnote w:type="continuationSeparator" w:id="0">
    <w:p w14:paraId="4FEC993D" w14:textId="77777777" w:rsidR="0027196D" w:rsidRDefault="0027196D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1A5970C4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F5CFA">
            <w:rPr>
              <w:b/>
              <w:sz w:val="28"/>
            </w:rPr>
            <w:t>924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7307DB5A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9262E9" w:rsidRPr="009262E9">
            <w:t>Practical based on Pandas Data Structures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5FA8EB5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9262E9">
            <w:rPr>
              <w:b/>
              <w:szCs w:val="20"/>
            </w:rPr>
            <w:t>9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4AC61356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8B619E">
            <w:rPr>
              <w:b/>
              <w:szCs w:val="20"/>
            </w:rPr>
            <w:t xml:space="preserve"> </w:t>
          </w:r>
          <w:r w:rsidR="00AF5CFA">
            <w:rPr>
              <w:b/>
              <w:szCs w:val="20"/>
            </w:rPr>
            <w:t>92400133</w:t>
          </w:r>
          <w:r w:rsidR="00AA5B95">
            <w:rPr>
              <w:b/>
              <w:szCs w:val="20"/>
            </w:rPr>
            <w:t>11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FF06F9"/>
    <w:multiLevelType w:val="hybridMultilevel"/>
    <w:tmpl w:val="833054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9901FF"/>
    <w:multiLevelType w:val="hybridMultilevel"/>
    <w:tmpl w:val="A15010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D8C2A16"/>
    <w:multiLevelType w:val="multilevel"/>
    <w:tmpl w:val="9C92018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7" w15:restartNumberingAfterBreak="0">
    <w:nsid w:val="5EE5328F"/>
    <w:multiLevelType w:val="multilevel"/>
    <w:tmpl w:val="9A96F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9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10"/>
  </w:num>
  <w:num w:numId="2" w16cid:durableId="232401257">
    <w:abstractNumId w:val="8"/>
  </w:num>
  <w:num w:numId="3" w16cid:durableId="144708218">
    <w:abstractNumId w:val="3"/>
  </w:num>
  <w:num w:numId="4" w16cid:durableId="553781633">
    <w:abstractNumId w:val="11"/>
  </w:num>
  <w:num w:numId="5" w16cid:durableId="1180238737">
    <w:abstractNumId w:val="1"/>
  </w:num>
  <w:num w:numId="6" w16cid:durableId="1700620175">
    <w:abstractNumId w:val="4"/>
  </w:num>
  <w:num w:numId="7" w16cid:durableId="815604208">
    <w:abstractNumId w:val="0"/>
  </w:num>
  <w:num w:numId="8" w16cid:durableId="1722509559">
    <w:abstractNumId w:val="9"/>
  </w:num>
  <w:num w:numId="9" w16cid:durableId="1649246181">
    <w:abstractNumId w:val="5"/>
  </w:num>
  <w:num w:numId="10" w16cid:durableId="308091489">
    <w:abstractNumId w:val="2"/>
  </w:num>
  <w:num w:numId="11" w16cid:durableId="151332110">
    <w:abstractNumId w:val="6"/>
  </w:num>
  <w:num w:numId="12" w16cid:durableId="157096362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4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7C8F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0FB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93D9B"/>
    <w:rsid w:val="001A209E"/>
    <w:rsid w:val="001A4F55"/>
    <w:rsid w:val="001A5797"/>
    <w:rsid w:val="001A588C"/>
    <w:rsid w:val="001A7912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1F09"/>
    <w:rsid w:val="002065E2"/>
    <w:rsid w:val="00213151"/>
    <w:rsid w:val="00217946"/>
    <w:rsid w:val="00220FDA"/>
    <w:rsid w:val="00223600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196D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181E"/>
    <w:rsid w:val="003A3FC5"/>
    <w:rsid w:val="003A4175"/>
    <w:rsid w:val="003A643A"/>
    <w:rsid w:val="003B4BCF"/>
    <w:rsid w:val="003B5670"/>
    <w:rsid w:val="003B6C5E"/>
    <w:rsid w:val="003B7B96"/>
    <w:rsid w:val="003C1B2C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026"/>
    <w:rsid w:val="00491A82"/>
    <w:rsid w:val="00492BB9"/>
    <w:rsid w:val="00495A19"/>
    <w:rsid w:val="004965A5"/>
    <w:rsid w:val="004A3059"/>
    <w:rsid w:val="004A3C9A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A18F9"/>
    <w:rsid w:val="005A793A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4F88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1F59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E5C0C"/>
    <w:rsid w:val="007E6161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2261"/>
    <w:rsid w:val="008239B8"/>
    <w:rsid w:val="00835940"/>
    <w:rsid w:val="008408A6"/>
    <w:rsid w:val="008439C1"/>
    <w:rsid w:val="00844454"/>
    <w:rsid w:val="00845988"/>
    <w:rsid w:val="00846165"/>
    <w:rsid w:val="008468FE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87DE6"/>
    <w:rsid w:val="00890510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19E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6F0D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2E9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5B95"/>
    <w:rsid w:val="00AA7678"/>
    <w:rsid w:val="00AB0055"/>
    <w:rsid w:val="00AB2589"/>
    <w:rsid w:val="00AB29CA"/>
    <w:rsid w:val="00AB4833"/>
    <w:rsid w:val="00AB56A0"/>
    <w:rsid w:val="00AB61CF"/>
    <w:rsid w:val="00AC3A0E"/>
    <w:rsid w:val="00AC3E58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AF5CFA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085"/>
    <w:rsid w:val="00B50F68"/>
    <w:rsid w:val="00B518F9"/>
    <w:rsid w:val="00B56484"/>
    <w:rsid w:val="00B57489"/>
    <w:rsid w:val="00B5762A"/>
    <w:rsid w:val="00B61616"/>
    <w:rsid w:val="00B646EE"/>
    <w:rsid w:val="00B64849"/>
    <w:rsid w:val="00B660CE"/>
    <w:rsid w:val="00B75134"/>
    <w:rsid w:val="00B755B3"/>
    <w:rsid w:val="00B76541"/>
    <w:rsid w:val="00B83284"/>
    <w:rsid w:val="00B8376B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5B35"/>
    <w:rsid w:val="00BD7E5C"/>
    <w:rsid w:val="00BE15D4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8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32133"/>
    <w:rsid w:val="00D3217F"/>
    <w:rsid w:val="00D330EE"/>
    <w:rsid w:val="00D400CA"/>
    <w:rsid w:val="00D41615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4BB5"/>
    <w:rsid w:val="00DC6A95"/>
    <w:rsid w:val="00DD0EC7"/>
    <w:rsid w:val="00DD1070"/>
    <w:rsid w:val="00DD1124"/>
    <w:rsid w:val="00DD1AA3"/>
    <w:rsid w:val="00DD1D6B"/>
    <w:rsid w:val="00DE1321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0AA"/>
    <w:rsid w:val="00E61F2E"/>
    <w:rsid w:val="00E625CA"/>
    <w:rsid w:val="00E63858"/>
    <w:rsid w:val="00E64275"/>
    <w:rsid w:val="00E646A5"/>
    <w:rsid w:val="00E648E4"/>
    <w:rsid w:val="00E665E7"/>
    <w:rsid w:val="00E756CD"/>
    <w:rsid w:val="00E814A8"/>
    <w:rsid w:val="00E85202"/>
    <w:rsid w:val="00E85DD0"/>
    <w:rsid w:val="00EA0441"/>
    <w:rsid w:val="00EA0D5F"/>
    <w:rsid w:val="00EA465D"/>
    <w:rsid w:val="00EA51EA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089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  <w:rsid w:val="00FF55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ourceText">
    <w:name w:val="Source Text"/>
    <w:qFormat/>
    <w:rsid w:val="00A67742"/>
    <w:rPr>
      <w:rFonts w:ascii="Liberation Mono" w:eastAsia="NSimSun" w:hAnsi="Liberation Mono" w:cs="Liberation Mono"/>
    </w:rPr>
  </w:style>
  <w:style w:type="paragraph" w:styleId="BodyText">
    <w:name w:val="Body Text"/>
    <w:basedOn w:val="Normal"/>
    <w:link w:val="BodyTextChar"/>
    <w:rsid w:val="00A67742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A67742"/>
    <w:rPr>
      <w:rFonts w:ascii="Liberation Serif" w:eastAsia="NSimSun" w:hAnsi="Liberation Serif" w:cs="Arial"/>
      <w:kern w:val="2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1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523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8433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38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6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1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1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172018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536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56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8148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34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64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2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83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3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2209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7</Pages>
  <Words>833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gopal reddy</cp:lastModifiedBy>
  <cp:revision>5</cp:revision>
  <cp:lastPrinted>2025-08-25T16:08:00Z</cp:lastPrinted>
  <dcterms:created xsi:type="dcterms:W3CDTF">2025-08-25T16:10:00Z</dcterms:created>
  <dcterms:modified xsi:type="dcterms:W3CDTF">2025-09-01T18:14:00Z</dcterms:modified>
</cp:coreProperties>
</file>